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5" w:name="Xd9b33bd9be93b3a251662cf44bdb7d2429602ee"/>
    <w:p>
      <w:pPr>
        <w:pStyle w:val="Heading1"/>
      </w:pPr>
      <w:r>
        <w:t xml:space="preserve">Cover Letter for Dentist Position in DR Congo Kinshasa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As a dedicated and experienced dentist with a passion for improving oral health in underserved communities, I am excited to apply for the Dentist position at [Organization Name] in DR Congo Kinshasa. My commitment to patient-centered care, combined with my expertise in dental procedures and community health initiatives, aligns closely with the needs of this dynamic region. I am eager to contribute my skills to support the development of accessible and high-quality dental services in DR Congo Kinshasa, where the demand for skilled professionals is critical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general dentistry, I have honed my ability to deliver comprehensive care across a wide range of dental specialties, including restorative dentistry, preventive care, and emergency treatment. My training at [Dental School Name] equipped me with both clinical excellence and a strong ethical foundation in patient safety and cultural sensitivity. Throughout my career, I have prioritized building trust with patients by understanding their unique needs and delivering personalized solutions.</w:t>
      </w:r>
    </w:p>
    <w:p>
      <w:pPr>
        <w:pStyle w:val="BodyText"/>
      </w:pPr>
      <w:r>
        <w:t xml:space="preserve">My work has taken me to diverse settings, from urban clinics to rural health centers, where I have consistently addressed challenges such as limited resources and high patient volumes. In [Previous Job Title] at [Previous Organization], I led initiatives to improve oral health education for underserved populations, resulting in a 30% increase in preventive care utilization. This experience reinforced my belief that dental professionals play a vital role in promoting public health and reducing disparities.</w:t>
      </w:r>
    </w:p>
    <w:bookmarkEnd w:id="20"/>
    <w:bookmarkStart w:id="21" w:name="why-dr-congo-kinshasa"/>
    <w:p>
      <w:pPr>
        <w:pStyle w:val="Heading2"/>
      </w:pPr>
      <w:r>
        <w:t xml:space="preserve">Why DR Congo Kinshasa?</w:t>
      </w:r>
    </w:p>
    <w:p>
      <w:pPr>
        <w:pStyle w:val="FirstParagraph"/>
      </w:pPr>
      <w:r>
        <w:t xml:space="preserve">DR Congo Kinshasa is a region of immense potential, yet it faces significant challenges in accessing quality healthcare, including dental services. As a Dentist, I am deeply motivated to address these gaps and contribute to the long-term well-being of its communities. The city’s growing population and the need for infrastructure development present an opportunity to make a meaningful impact through innovative approaches to dental care.</w:t>
      </w:r>
    </w:p>
    <w:p>
      <w:pPr>
        <w:pStyle w:val="BodyText"/>
      </w:pPr>
      <w:r>
        <w:t xml:space="preserve">Having studied the healthcare landscape of DR Congo Kinshasa, I am particularly inspired by the work of local organizations that prioritize community engagement and sustainable solutions. I am eager to collaborate with such entities to expand access to dental services, train local staff, and integrate oral health into broader public health strategies. My fluency in [language(s)] and cultural adaptability further position me to connect effectively with patients and colleagues in this vibrant region.</w:t>
      </w:r>
    </w:p>
    <w:bookmarkEnd w:id="21"/>
    <w:bookmarkStart w:id="22" w:name="skills-and-commitment"/>
    <w:p>
      <w:pPr>
        <w:pStyle w:val="Heading2"/>
      </w:pPr>
      <w:r>
        <w:t xml:space="preserve">Skills and Commitment</w:t>
      </w:r>
    </w:p>
    <w:p>
      <w:pPr>
        <w:pStyle w:val="FirstParagraph"/>
      </w:pPr>
      <w:r>
        <w:t xml:space="preserve">As a Dentist, I bring a unique blend of technical proficiency, leadership, and compassion. My skill set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Clinical Expertise:</w:t>
      </w:r>
      <w:r>
        <w:t xml:space="preserve"> </w:t>
      </w:r>
      <w:r>
        <w:t xml:space="preserve">Proficient in diagnosing and treating oral conditions, including pediatric dentistry, periodontal care, and prosthe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Health Advocacy:</w:t>
      </w:r>
      <w:r>
        <w:t xml:space="preserve"> </w:t>
      </w:r>
      <w:r>
        <w:t xml:space="preserve">Experienced in designing educational programs to raise awareness about oral hygiene and disease preven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Comfortable working in resource-constrained environments while maintaining high standards of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navigating diverse cultural contexts to provide inclusive and respectful treatment.</w:t>
      </w:r>
    </w:p>
    <w:p>
      <w:pPr>
        <w:pStyle w:val="FirstParagraph"/>
      </w:pPr>
      <w:r>
        <w:t xml:space="preserve">I am also committed to continuous learning and have participated in workshops on emerging dental technologies and global health practices. This dedication ensures that I remain at the forefront of innovations that can benefit patients in DR Congo Kinshasa.</w:t>
      </w:r>
    </w:p>
    <w:bookmarkEnd w:id="22"/>
    <w:bookmarkStart w:id="23" w:name="passion-for-service"/>
    <w:p>
      <w:pPr>
        <w:pStyle w:val="Heading2"/>
      </w:pPr>
      <w:r>
        <w:t xml:space="preserve">Passion for Service</w:t>
      </w:r>
    </w:p>
    <w:p>
      <w:pPr>
        <w:pStyle w:val="FirstParagraph"/>
      </w:pPr>
      <w:r>
        <w:t xml:space="preserve">The role of a Dentist extends beyond clinical practice—it is about fostering hope and improving quality of life. In DR Congo Kinshasa, where many individuals lack access to basic dental care, I see an opportunity to make a lasting difference. My goal is to not only treat patients but also empower communities through education and advocacy. For instance, I have previously implemented mobile dental clinics in [previous location], which brought essential services to remote areas. I am confident that similar initiatives can be adapted to meet the needs of Kinshasa’s residents.</w:t>
      </w:r>
    </w:p>
    <w:p>
      <w:pPr>
        <w:pStyle w:val="BodyText"/>
      </w:pPr>
      <w:r>
        <w:t xml:space="preserve">Moreover, I am passionate about mentoring young healthcare professionals. In DR Congo Kinshasa, building local capacity is crucial for sustainable progress. By sharing my knowledge and collaborating with local institutions, I aim to strengthen the dental workforce and ensure long-term impact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contribute as a Dentist in DR Congo Kinshasa. My experience, skills, and unwavering commitment to equitable healthcare make me a strong candidate for this role. I am particularly drawn to the chance to work in a region where my efforts can directly address critical health needs and inspire positive change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your organization. Please feel free to contact me at [Your Phone Number] or [Your Email Address] at your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entist Position in DR Congo Kinshasa</dc:title>
  <dc:creator/>
  <dc:language>en</dc:language>
  <cp:keywords/>
  <dcterms:created xsi:type="dcterms:W3CDTF">2026-07-24T00:04:23Z</dcterms:created>
  <dcterms:modified xsi:type="dcterms:W3CDTF">2026-07-24T0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